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 1995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p>
      <w:pPr>
        <w:pStyle w:val="BodyText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  <w:r>
        <w:t xml:space="preserve"> </w:t>
      </w: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20:18Z</dcterms:created>
  <dcterms:modified xsi:type="dcterms:W3CDTF">2018-10-28T05:20:18Z</dcterms:modified>
</cp:coreProperties>
</file>